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8B5D50" w14:paraId="0060A08C" w14:textId="77777777" w:rsidTr="008B5D50">
        <w:tc>
          <w:tcPr>
            <w:tcW w:w="5097" w:type="dxa"/>
          </w:tcPr>
          <w:p w14:paraId="326D3782" w14:textId="1E9FB323" w:rsidR="008B5D50" w:rsidRDefault="008B5D50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10)</w:t>
            </w:r>
          </w:p>
        </w:tc>
        <w:tc>
          <w:tcPr>
            <w:tcW w:w="5097" w:type="dxa"/>
          </w:tcPr>
          <w:p w14:paraId="22F732B2" w14:textId="6FA7FF68" w:rsidR="008B5D50" w:rsidRDefault="008B5D50" w:rsidP="008B5D5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تأجيل إجازة التفرغ العلمي</w:t>
            </w:r>
          </w:p>
        </w:tc>
      </w:tr>
    </w:tbl>
    <w:p w14:paraId="0DF1E753" w14:textId="29FFDDB6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1F56F8B2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07FB80A0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34"/>
        <w:gridCol w:w="43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268"/>
        <w:gridCol w:w="172"/>
        <w:gridCol w:w="517"/>
        <w:gridCol w:w="517"/>
        <w:gridCol w:w="517"/>
        <w:gridCol w:w="1199"/>
        <w:gridCol w:w="69"/>
        <w:gridCol w:w="1268"/>
        <w:gridCol w:w="12"/>
        <w:gridCol w:w="2548"/>
      </w:tblGrid>
      <w:tr w:rsidR="00CA78B8" w:rsidRPr="00502B46" w14:paraId="403F13FF" w14:textId="77777777" w:rsidTr="00462CA8">
        <w:trPr>
          <w:trHeight w:val="132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B9448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</w:tcPr>
          <w:p w14:paraId="2485E55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FBB80B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1744AA1F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CA78B8" w:rsidRPr="00502B46" w14:paraId="64ECFC65" w14:textId="77777777" w:rsidTr="00462CA8">
        <w:trPr>
          <w:trHeight w:val="37"/>
        </w:trPr>
        <w:tc>
          <w:tcPr>
            <w:tcW w:w="2471" w:type="dxa"/>
            <w:gridSpan w:val="19"/>
          </w:tcPr>
          <w:p w14:paraId="4EEEE1F9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10"/>
          </w:tcPr>
          <w:p w14:paraId="3D5FDA1C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3"/>
          </w:tcPr>
          <w:p w14:paraId="213F370B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0" w:type="dxa"/>
            <w:gridSpan w:val="2"/>
          </w:tcPr>
          <w:p w14:paraId="112F76CB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2C9E3296" w14:textId="77777777" w:rsidTr="00462CA8">
        <w:trPr>
          <w:trHeight w:val="127"/>
        </w:trPr>
        <w:tc>
          <w:tcPr>
            <w:tcW w:w="3177" w:type="dxa"/>
            <w:gridSpan w:val="24"/>
            <w:shd w:val="clear" w:color="auto" w:fill="D9D9D9" w:themeFill="background1" w:themeFillShade="D9"/>
          </w:tcPr>
          <w:p w14:paraId="729BA6CC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5"/>
            <w:shd w:val="clear" w:color="auto" w:fill="D9D9D9" w:themeFill="background1" w:themeFillShade="D9"/>
          </w:tcPr>
          <w:p w14:paraId="585AE6D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25643A2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326D77EB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CA78B8" w:rsidRPr="00502B46" w14:paraId="1E7D28FD" w14:textId="77777777" w:rsidTr="00462CA8">
        <w:trPr>
          <w:trHeight w:val="118"/>
        </w:trPr>
        <w:tc>
          <w:tcPr>
            <w:tcW w:w="317" w:type="dxa"/>
          </w:tcPr>
          <w:p w14:paraId="4C077185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49ACAAA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515DC34F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151A8897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35F6C8FF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789A4B2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56801422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A914388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1D87075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675EE6E2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1" w:type="dxa"/>
            <w:gridSpan w:val="5"/>
          </w:tcPr>
          <w:p w14:paraId="3ECC56A7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44D7C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  <w:gridSpan w:val="2"/>
          </w:tcPr>
          <w:p w14:paraId="40251A63" w14:textId="77777777" w:rsidR="00CA78B8" w:rsidRPr="00044D7C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44D7C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</w:tcPr>
          <w:p w14:paraId="6A721A02" w14:textId="77777777" w:rsidR="00CA78B8" w:rsidRPr="00044D7C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44D7C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0" w:type="dxa"/>
            <w:gridSpan w:val="2"/>
          </w:tcPr>
          <w:p w14:paraId="365CBAF5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18515A73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429A3F89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5"/>
            <w:shd w:val="clear" w:color="auto" w:fill="D9D9D9" w:themeFill="background1" w:themeFillShade="D9"/>
          </w:tcPr>
          <w:p w14:paraId="32844B81" w14:textId="75CEA306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006CA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CA78B8" w:rsidRPr="00502B46" w14:paraId="4BCD4F9D" w14:textId="77777777" w:rsidTr="00044D7C">
        <w:trPr>
          <w:trHeight w:val="37"/>
        </w:trPr>
        <w:tc>
          <w:tcPr>
            <w:tcW w:w="516" w:type="dxa"/>
            <w:gridSpan w:val="3"/>
            <w:vAlign w:val="center"/>
          </w:tcPr>
          <w:p w14:paraId="0407A54E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345D454D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79387C00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06FA14D3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42FD89D7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139DD6DF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3"/>
            <w:vAlign w:val="center"/>
          </w:tcPr>
          <w:p w14:paraId="2948F3B8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6EBA90FD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06592E21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264B50FA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5"/>
          </w:tcPr>
          <w:p w14:paraId="326E4802" w14:textId="14A121FF" w:rsidR="00CA78B8" w:rsidRPr="00502B46" w:rsidRDefault="005B2396" w:rsidP="00462CA8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CA78B8" w:rsidRPr="00502B46" w14:paraId="2CF9913F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1E74208A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</w:tcPr>
          <w:p w14:paraId="68111430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2406F45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CA78B8" w:rsidRPr="00502B46" w14:paraId="2AA7AF73" w14:textId="77777777" w:rsidTr="00CA78B8">
        <w:trPr>
          <w:trHeight w:val="37"/>
        </w:trPr>
        <w:tc>
          <w:tcPr>
            <w:tcW w:w="1722" w:type="dxa"/>
            <w:gridSpan w:val="13"/>
            <w:vAlign w:val="center"/>
          </w:tcPr>
          <w:p w14:paraId="7D45D601" w14:textId="77777777" w:rsidR="00CA78B8" w:rsidRPr="00044D7C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44D7C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ساعد</w:t>
            </w:r>
          </w:p>
        </w:tc>
        <w:tc>
          <w:tcPr>
            <w:tcW w:w="1723" w:type="dxa"/>
            <w:gridSpan w:val="12"/>
            <w:vAlign w:val="center"/>
          </w:tcPr>
          <w:p w14:paraId="3DC84846" w14:textId="77777777" w:rsidR="00CA78B8" w:rsidRPr="00044D7C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44D7C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723" w:type="dxa"/>
            <w:gridSpan w:val="4"/>
            <w:vAlign w:val="center"/>
          </w:tcPr>
          <w:p w14:paraId="7B2FE66F" w14:textId="319E6F5C" w:rsidR="00CA78B8" w:rsidRPr="00044D7C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44D7C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  <w:tc>
          <w:tcPr>
            <w:tcW w:w="2548" w:type="dxa"/>
            <w:gridSpan w:val="4"/>
          </w:tcPr>
          <w:p w14:paraId="77A83D1D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0C3D6711" w14:textId="77777777" w:rsidR="00CA78B8" w:rsidRPr="00044D7C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44D7C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A78B8" w:rsidRPr="00502B46" w14:paraId="61788986" w14:textId="77777777" w:rsidTr="002D3CFB">
        <w:trPr>
          <w:trHeight w:val="37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02920F" w14:textId="1BDEC2A0" w:rsidR="00CA78B8" w:rsidRPr="00502B46" w:rsidRDefault="00006CA2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6" w:type="dxa"/>
            <w:gridSpan w:val="11"/>
            <w:shd w:val="clear" w:color="auto" w:fill="D9D9D9" w:themeFill="background1" w:themeFillShade="D9"/>
          </w:tcPr>
          <w:p w14:paraId="43AA4DFF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14:paraId="777F15E9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CA78B8" w:rsidRPr="00502B46" w14:paraId="6AE4D715" w14:textId="77777777" w:rsidTr="002D3CFB">
        <w:trPr>
          <w:trHeight w:val="37"/>
        </w:trPr>
        <w:tc>
          <w:tcPr>
            <w:tcW w:w="353" w:type="dxa"/>
            <w:gridSpan w:val="2"/>
          </w:tcPr>
          <w:p w14:paraId="6840B983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1619BCA5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7466C88D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628B56C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4"/>
          </w:tcPr>
          <w:p w14:paraId="02C4AECE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4E72BBA6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295AC98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6" w:type="dxa"/>
            <w:gridSpan w:val="11"/>
          </w:tcPr>
          <w:p w14:paraId="630B132A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14:paraId="3AEB2B31" w14:textId="77777777" w:rsidR="00CA78B8" w:rsidRPr="00044D7C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5405AA1A" w14:textId="77777777" w:rsidR="00DF3FF3" w:rsidRPr="00502B46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5E5ED2D3" w:rsidR="00462A6A" w:rsidRPr="00502B46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ثانياً: </w:t>
      </w:r>
      <w:r w:rsidR="00304E06">
        <w:rPr>
          <w:rFonts w:asciiTheme="majorBidi" w:hAnsiTheme="majorBidi" w:cstheme="majorBidi" w:hint="cs"/>
          <w:b/>
          <w:bCs/>
          <w:sz w:val="20"/>
          <w:szCs w:val="20"/>
          <w:rtl/>
        </w:rPr>
        <w:t>قرار منج إجازة التفرغ العلمي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99"/>
        <w:gridCol w:w="1699"/>
        <w:gridCol w:w="1699"/>
        <w:gridCol w:w="1699"/>
        <w:gridCol w:w="1699"/>
        <w:gridCol w:w="1699"/>
      </w:tblGrid>
      <w:tr w:rsidR="00304E06" w:rsidRPr="00304E06" w14:paraId="0C3E9953" w14:textId="77777777" w:rsidTr="00304E06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6C10453" w14:textId="398646BB" w:rsidR="00304E06" w:rsidRPr="00304E06" w:rsidRDefault="002D3CFB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لس العلمي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3A9BF624" w14:textId="4E43CE02" w:rsidR="00304E06" w:rsidRPr="00304E06" w:rsidRDefault="002D3CFB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جلس الجامعة </w:t>
            </w:r>
            <w:r w:rsidR="00044D7C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و التفويض</w:t>
            </w:r>
          </w:p>
        </w:tc>
      </w:tr>
      <w:tr w:rsidR="00304E06" w:rsidRPr="00304E06" w14:paraId="5A039E6E" w14:textId="77777777" w:rsidTr="00304E06"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CB039BE" w14:textId="09F4604C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7FA3E9E3" w14:textId="1DA9FB19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4E50AEB0" w14:textId="06DCE423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084A6E48" w14:textId="150EA333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A75798E" w14:textId="6D979D9D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77C4F54E" w14:textId="6C8671D0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304E06" w:rsidRPr="00304E06" w14:paraId="7A6A1455" w14:textId="77777777" w:rsidTr="00FD43BB">
        <w:tc>
          <w:tcPr>
            <w:tcW w:w="1699" w:type="dxa"/>
            <w:vAlign w:val="center"/>
          </w:tcPr>
          <w:p w14:paraId="57E1CDC8" w14:textId="77777777" w:rsidR="00304E06" w:rsidRPr="00044D7C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0CA05A1C" w14:textId="77777777" w:rsidR="00304E06" w:rsidRPr="00044D7C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7EAD9F96" w14:textId="3EC065C3" w:rsidR="00304E06" w:rsidRPr="00044D7C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44D7C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699" w:type="dxa"/>
            <w:vAlign w:val="center"/>
          </w:tcPr>
          <w:p w14:paraId="65D03F44" w14:textId="77777777" w:rsidR="00304E06" w:rsidRPr="00044D7C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011804A0" w14:textId="77777777" w:rsidR="00304E06" w:rsidRPr="00044D7C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11761757" w14:textId="2F4A2670" w:rsidR="00304E06" w:rsidRPr="00044D7C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44D7C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4876176F" w14:textId="77777777" w:rsidR="00304E06" w:rsidRDefault="00304E06" w:rsidP="00304E06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2E01DD0" w14:textId="79BD945F" w:rsidR="00CA78B8" w:rsidRPr="00502B46" w:rsidRDefault="00CA78B8" w:rsidP="00CA78B8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304E06" w:rsidRPr="00304E06">
        <w:rPr>
          <w:rFonts w:asciiTheme="majorBidi" w:hAnsiTheme="majorBidi" w:cs="Times New Roman"/>
          <w:b/>
          <w:bCs/>
          <w:sz w:val="20"/>
          <w:szCs w:val="20"/>
          <w:rtl/>
        </w:rPr>
        <w:t>سبب</w:t>
      </w:r>
      <w:r w:rsidR="00304E06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  <w:r w:rsidR="00304E06" w:rsidRPr="00304E06">
        <w:rPr>
          <w:rFonts w:asciiTheme="majorBidi" w:hAnsiTheme="majorBidi" w:cs="Times New Roman"/>
          <w:b/>
          <w:bCs/>
          <w:sz w:val="20"/>
          <w:szCs w:val="20"/>
          <w:rtl/>
        </w:rPr>
        <w:t>تأجيل</w:t>
      </w:r>
      <w:r w:rsidR="00304E06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  <w:r w:rsidR="00304E06" w:rsidRPr="00304E06">
        <w:rPr>
          <w:rFonts w:asciiTheme="majorBidi" w:hAnsiTheme="majorBidi" w:cs="Times New Roman"/>
          <w:b/>
          <w:bCs/>
          <w:sz w:val="20"/>
          <w:szCs w:val="20"/>
          <w:rtl/>
        </w:rPr>
        <w:t>إجازة التفرغ العلمي 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04E06" w14:paraId="1ED8D296" w14:textId="77777777" w:rsidTr="00304E06">
        <w:tc>
          <w:tcPr>
            <w:tcW w:w="10194" w:type="dxa"/>
          </w:tcPr>
          <w:p w14:paraId="2D39D623" w14:textId="66E6127D" w:rsidR="00304E06" w:rsidRPr="00304E06" w:rsidRDefault="000D243B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      </w:t>
            </w:r>
            <w:r w:rsidR="00304E06" w:rsidRPr="00304E0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الحالة الأولى: التكليف بعمل إداري</w:t>
            </w:r>
            <w:r w:rsidR="00A84C0E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  <w:r w:rsidR="00304E06" w:rsidRPr="00304E0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FF0000"/>
                <w:rtl/>
              </w:rPr>
              <w:t>(لا تحال المعاملة للمجلس العلمي في هذه الحالة)</w:t>
            </w:r>
          </w:p>
        </w:tc>
      </w:tr>
      <w:tr w:rsidR="00304E06" w14:paraId="29D9EC2A" w14:textId="77777777" w:rsidTr="00304E06">
        <w:tc>
          <w:tcPr>
            <w:tcW w:w="10194" w:type="dxa"/>
          </w:tcPr>
          <w:p w14:paraId="7F137E1C" w14:textId="01AC8B09" w:rsidR="00304E06" w:rsidRPr="00161917" w:rsidRDefault="00304E06" w:rsidP="00161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61917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الحالة الثانية: حاجة القسم الماسة لخدمات</w:t>
            </w:r>
            <w:r w:rsidR="00161917">
              <w:rPr>
                <w:rFonts w:asciiTheme="majorBidi" w:hAnsiTheme="majorBidi" w:cstheme="majorBidi" w:hint="cs"/>
                <w:sz w:val="28"/>
                <w:szCs w:val="28"/>
                <w:rtl/>
              </w:rPr>
              <w:t>ه</w:t>
            </w:r>
            <w:r w:rsidRPr="00161917">
              <w:rPr>
                <w:rFonts w:asciiTheme="majorBidi" w:hAnsiTheme="majorBidi" w:cstheme="majorBidi" w:hint="cs"/>
                <w:sz w:val="28"/>
                <w:szCs w:val="28"/>
                <w:rtl/>
              </w:rPr>
              <w:t>.</w:t>
            </w:r>
          </w:p>
        </w:tc>
      </w:tr>
      <w:tr w:rsidR="00304E06" w14:paraId="17220413" w14:textId="77777777" w:rsidTr="00304E06">
        <w:tc>
          <w:tcPr>
            <w:tcW w:w="10194" w:type="dxa"/>
          </w:tcPr>
          <w:p w14:paraId="2845C1A1" w14:textId="764DC43C" w:rsidR="00304E06" w:rsidRPr="00161917" w:rsidRDefault="00304E06" w:rsidP="0016191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61917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الحالة الثالثة: بناءً على طلب</w:t>
            </w:r>
            <w:r w:rsidR="00161917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المتقدم</w:t>
            </w:r>
            <w:r w:rsidRPr="00161917">
              <w:rPr>
                <w:rFonts w:asciiTheme="majorBidi" w:hAnsiTheme="majorBidi" w:cstheme="majorBidi" w:hint="cs"/>
                <w:sz w:val="28"/>
                <w:szCs w:val="28"/>
                <w:rtl/>
              </w:rPr>
              <w:t>.</w:t>
            </w:r>
          </w:p>
        </w:tc>
      </w:tr>
    </w:tbl>
    <w:p w14:paraId="124503F2" w14:textId="77777777" w:rsidR="00E50917" w:rsidRDefault="00E50917" w:rsidP="00E5091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0476499B" w:rsidR="00B27DA9" w:rsidRPr="00502B46" w:rsidRDefault="00304E06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5E8A7016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الإطلاع على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>61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E83A6E">
              <w:rPr>
                <w:rFonts w:asciiTheme="majorBidi" w:hAnsiTheme="majorBidi" w:cs="Times New Roman" w:hint="cs"/>
                <w:sz w:val="20"/>
                <w:szCs w:val="20"/>
                <w:rtl/>
              </w:rPr>
              <w:t>65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والخاصة 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>بإجازة التفرغ العلمي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1E5527" w:rsidRPr="00502B46" w14:paraId="591E0913" w14:textId="77777777" w:rsidTr="00302D58">
        <w:tc>
          <w:tcPr>
            <w:tcW w:w="576" w:type="dxa"/>
          </w:tcPr>
          <w:p w14:paraId="2F2EF80C" w14:textId="19889585" w:rsidR="001E5527" w:rsidRPr="00502B46" w:rsidRDefault="001E5527" w:rsidP="001E5527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7EEA433" w14:textId="11F3E8D4" w:rsidR="001E5527" w:rsidRPr="00502B46" w:rsidRDefault="001E5527" w:rsidP="001E552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 "تأجيل" إجازة التفرغ العلمي.</w:t>
            </w:r>
          </w:p>
        </w:tc>
      </w:tr>
      <w:tr w:rsidR="001E5527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0A5654EF" w:rsidR="001E5527" w:rsidRPr="00502B46" w:rsidRDefault="002D3CFB" w:rsidP="001E552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1E5527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1E5527" w:rsidRPr="00502B46" w:rsidRDefault="001E5527" w:rsidP="001E552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1E5527" w:rsidRPr="00502B46" w:rsidRDefault="001E5527" w:rsidP="001E552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1E5527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1E5527" w:rsidRPr="00033071" w:rsidRDefault="001E5527" w:rsidP="001E552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3A4063F" w14:textId="77777777" w:rsidR="001E5527" w:rsidRPr="00033071" w:rsidRDefault="001E5527" w:rsidP="001E5527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69076ED" w14:textId="77777777" w:rsidR="001E5527" w:rsidRPr="00033071" w:rsidRDefault="001E5527" w:rsidP="001E552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3307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490BB89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668F93C9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03D8211B" w14:textId="57398F6F" w:rsidR="00685ED7" w:rsidRDefault="00685ED7" w:rsidP="00304E06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5640886A" w14:textId="1E557C9A" w:rsidR="001E5527" w:rsidRPr="001E5527" w:rsidRDefault="001E5527" w:rsidP="001E552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414"/>
        <w:gridCol w:w="285"/>
        <w:gridCol w:w="3398"/>
      </w:tblGrid>
      <w:tr w:rsidR="004C7C63" w:rsidRPr="00502B46" w14:paraId="64384512" w14:textId="77777777" w:rsidTr="004C7C63">
        <w:tc>
          <w:tcPr>
            <w:tcW w:w="10194" w:type="dxa"/>
            <w:gridSpan w:val="6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033071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033071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033071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3307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2D3CFB" w:rsidRPr="00502B46" w14:paraId="466E021A" w14:textId="77777777" w:rsidTr="002D3CFB">
        <w:trPr>
          <w:trHeight w:val="247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797C10" w14:textId="637289D6" w:rsidR="002D3CFB" w:rsidRPr="00502B46" w:rsidRDefault="002D3CFB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3544" w:type="dxa"/>
            <w:gridSpan w:val="3"/>
            <w:vMerge w:val="restart"/>
            <w:tcBorders>
              <w:top w:val="single" w:sz="4" w:space="0" w:color="auto"/>
              <w:left w:val="single" w:sz="2" w:space="0" w:color="000000" w:themeColor="text1"/>
              <w:right w:val="single" w:sz="4" w:space="0" w:color="auto"/>
            </w:tcBorders>
            <w:vAlign w:val="center"/>
          </w:tcPr>
          <w:p w14:paraId="29992FA1" w14:textId="1AB119DD" w:rsidR="002D3CFB" w:rsidRPr="00502B46" w:rsidRDefault="002D3CFB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أجيل إجازة التفرغ العلمي وذلك بسبب:</w:t>
            </w:r>
          </w:p>
        </w:tc>
        <w:tc>
          <w:tcPr>
            <w:tcW w:w="3683" w:type="dxa"/>
            <w:gridSpan w:val="2"/>
            <w:tcBorders>
              <w:top w:val="nil"/>
              <w:left w:val="single" w:sz="4" w:space="0" w:color="auto"/>
              <w:right w:val="single" w:sz="2" w:space="0" w:color="000000" w:themeColor="text1"/>
            </w:tcBorders>
          </w:tcPr>
          <w:p w14:paraId="45C58AE3" w14:textId="1E874364" w:rsidR="002D3CFB" w:rsidRPr="00033071" w:rsidRDefault="002D3CFB" w:rsidP="00033071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33071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حالة الثانية: حاجة القسم الماسة لخدمات</w:t>
            </w:r>
            <w:r w:rsidR="00033071" w:rsidRPr="00033071">
              <w:rPr>
                <w:rFonts w:asciiTheme="majorBidi" w:hAnsiTheme="majorBidi" w:cstheme="majorBidi" w:hint="cs"/>
                <w:sz w:val="24"/>
                <w:szCs w:val="24"/>
                <w:rtl/>
              </w:rPr>
              <w:t>ه</w:t>
            </w:r>
            <w:r w:rsidRPr="00033071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304E06" w:rsidRPr="00502B46" w14:paraId="0F2E5935" w14:textId="77777777" w:rsidTr="00FE7978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666235C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4" w:type="dxa"/>
            <w:gridSpan w:val="3"/>
            <w:vMerge/>
            <w:tcBorders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677AEE" w14:textId="77777777" w:rsidR="00304E06" w:rsidRDefault="00304E06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68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</w:tcPr>
          <w:p w14:paraId="2A8A1AAE" w14:textId="19FB572E" w:rsidR="00304E06" w:rsidRPr="00033071" w:rsidRDefault="00304E06" w:rsidP="00033071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33071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حالة الثالثة: بناءً على طلب</w:t>
            </w:r>
            <w:r w:rsidR="00033071" w:rsidRPr="00033071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المتقدم</w:t>
            </w:r>
            <w:r w:rsidRPr="00033071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304E06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6F091A38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304E06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304E06" w:rsidRPr="00033071" w:rsidRDefault="00304E06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768B9B64" w14:textId="77777777" w:rsidR="00304E06" w:rsidRPr="00033071" w:rsidRDefault="00304E06" w:rsidP="00304E06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3307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304E06" w:rsidRPr="00502B46" w14:paraId="6D15C7CC" w14:textId="77777777" w:rsidTr="00B27DA9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63F94696" w14:textId="0C737502" w:rsidR="00304E06" w:rsidRPr="00502B46" w:rsidRDefault="002D3CFB" w:rsidP="00304E0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304E06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304E06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2D9910D3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2D3CF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24E214B5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304E06" w:rsidRPr="00502B46" w:rsidRDefault="00304E06" w:rsidP="00304E0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2D3CFB" w:rsidRPr="00502B46" w14:paraId="75373E2E" w14:textId="77777777" w:rsidTr="00B27DA9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2D3CFB" w:rsidRPr="00033071" w:rsidRDefault="002D3CFB" w:rsidP="002D3CF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14:paraId="55D90564" w14:textId="77777777" w:rsidR="002D3CFB" w:rsidRPr="00033071" w:rsidRDefault="002D3CFB" w:rsidP="002D3CF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01B0C30B" w14:textId="6CC69B5D" w:rsidR="002D3CFB" w:rsidRPr="00033071" w:rsidRDefault="002D3CFB" w:rsidP="002D3CF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33071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3340B68" w14:textId="128716CC" w:rsidR="00870EC4" w:rsidRDefault="00870EC4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3824F1F" w14:textId="450FFCC2" w:rsidR="005D5125" w:rsidRDefault="005D5125" w:rsidP="005D5125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16064FD" w14:textId="3A0EEE77" w:rsidR="005D5125" w:rsidRDefault="005D5125" w:rsidP="005D5125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9DF19AE" w14:textId="77777777" w:rsidR="005D5125" w:rsidRDefault="005D5125" w:rsidP="005D5125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6BC5681" w14:textId="77777777" w:rsidR="00AA3F37" w:rsidRDefault="00AA3F37" w:rsidP="00AA3F37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724F7265" w14:textId="77777777" w:rsidR="00AA3F37" w:rsidRPr="00C20695" w:rsidRDefault="00AA3F37" w:rsidP="00AA3F37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035"/>
        <w:gridCol w:w="5533"/>
      </w:tblGrid>
      <w:tr w:rsidR="00AA3F37" w:rsidRPr="00C20695" w14:paraId="0CB81D5A" w14:textId="77777777" w:rsidTr="00EA16F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6CE47D3B" w14:textId="77777777" w:rsidR="00AA3F37" w:rsidRPr="00C20695" w:rsidRDefault="00AA3F3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035" w:type="dxa"/>
            <w:tcBorders>
              <w:left w:val="single" w:sz="12" w:space="0" w:color="000000" w:themeColor="text1"/>
            </w:tcBorders>
            <w:vAlign w:val="center"/>
          </w:tcPr>
          <w:p w14:paraId="14A53A0C" w14:textId="77777777" w:rsidR="00AA3F37" w:rsidRPr="00D61E69" w:rsidRDefault="00AA3F3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ثالث</w:t>
            </w:r>
          </w:p>
        </w:tc>
        <w:tc>
          <w:tcPr>
            <w:tcW w:w="5533" w:type="dxa"/>
            <w:vAlign w:val="center"/>
          </w:tcPr>
          <w:p w14:paraId="21B08A58" w14:textId="77777777" w:rsidR="00AA3F37" w:rsidRPr="00D61E69" w:rsidRDefault="00AA3F3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0E4AAED6" w14:textId="77777777" w:rsidR="00AA3F37" w:rsidRPr="00C20695" w:rsidRDefault="00AA3F37" w:rsidP="00AA3F37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6221F080" w14:textId="77777777" w:rsidR="00AA3F37" w:rsidRDefault="00AA3F37" w:rsidP="00AA3F3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4B145782" w14:textId="77777777" w:rsidR="00AA3F37" w:rsidRDefault="00AA3F37" w:rsidP="00AA3F37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666DFD7A" w14:textId="77777777" w:rsidR="00AA3F37" w:rsidRDefault="00AA3F37" w:rsidP="00AA3F37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AA3F37" w:rsidRPr="00202169" w14:paraId="794DA1A6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24A216B3" w14:textId="77777777" w:rsidR="00AA3F37" w:rsidRPr="00202169" w:rsidRDefault="00AA3F3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AA3F37" w:rsidRPr="00202169" w14:paraId="40C2BAB4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323F483B" w14:textId="77777777" w:rsidR="00AA3F37" w:rsidRPr="00202169" w:rsidRDefault="00AA3F3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AA3F37" w:rsidRPr="00202169" w14:paraId="303B9C4C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098158DF" w14:textId="77777777" w:rsidR="00AA3F37" w:rsidRPr="00202169" w:rsidRDefault="00AA3F3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423B0F72" w14:textId="77777777" w:rsidR="00AA3F37" w:rsidRPr="00202169" w:rsidRDefault="00AA3F3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ECC573C" w14:textId="77777777" w:rsidR="00AA3F37" w:rsidRPr="00202169" w:rsidRDefault="00AA3F3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AA3F37" w:rsidRPr="00914CF4" w14:paraId="42824BE1" w14:textId="77777777" w:rsidTr="00EA16F7">
        <w:tc>
          <w:tcPr>
            <w:tcW w:w="3398" w:type="dxa"/>
            <w:shd w:val="clear" w:color="auto" w:fill="auto"/>
            <w:vAlign w:val="center"/>
          </w:tcPr>
          <w:p w14:paraId="79E7E10E" w14:textId="77777777" w:rsidR="00AA3F37" w:rsidRPr="00914CF4" w:rsidRDefault="00AA3F37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4FB1C0EF" w14:textId="77777777" w:rsidR="00AA3F37" w:rsidRPr="00914CF4" w:rsidRDefault="00AA3F37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71436B8F" w14:textId="77777777" w:rsidR="00AA3F37" w:rsidRPr="00914CF4" w:rsidRDefault="00AA3F37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1BA5C531" w14:textId="77777777" w:rsidR="00AA3F37" w:rsidRDefault="00AA3F37" w:rsidP="00AA3F37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418AA318" w14:textId="77777777" w:rsidR="00AA3F37" w:rsidRDefault="00AA3F37" w:rsidP="00AA3F37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E9FB5B1" w14:textId="77777777" w:rsidR="00AA3F37" w:rsidRPr="00C20695" w:rsidRDefault="00AA3F37" w:rsidP="00AA3F3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p w14:paraId="223E17B8" w14:textId="319B603C" w:rsidR="001E5527" w:rsidRPr="001E5527" w:rsidRDefault="001E5527" w:rsidP="00AA3F3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131"/>
        <w:gridCol w:w="568"/>
        <w:gridCol w:w="3398"/>
      </w:tblGrid>
      <w:tr w:rsidR="00951230" w:rsidRPr="00502B46" w14:paraId="306088AA" w14:textId="77777777" w:rsidTr="0023621B">
        <w:tc>
          <w:tcPr>
            <w:tcW w:w="10194" w:type="dxa"/>
            <w:gridSpan w:val="6"/>
            <w:shd w:val="clear" w:color="auto" w:fill="ACB9CA" w:themeFill="text2" w:themeFillTint="66"/>
          </w:tcPr>
          <w:p w14:paraId="0AB72DB1" w14:textId="6B6FE8C2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951230" w:rsidRPr="00502B46" w14:paraId="5FC8B85A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02679F6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5C5BDEE1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4B82461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10B31328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32552B2A" w14:textId="77777777" w:rsidR="00951230" w:rsidRPr="00C0246B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0865B544" w14:textId="77777777" w:rsidR="00951230" w:rsidRPr="00C0246B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40E79E5C" w14:textId="77777777" w:rsidR="00951230" w:rsidRPr="00C0246B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C0246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2D3CFB" w:rsidRPr="00502B46" w14:paraId="6F578B2D" w14:textId="77777777" w:rsidTr="002D3CFB">
        <w:trPr>
          <w:trHeight w:val="37"/>
        </w:trPr>
        <w:tc>
          <w:tcPr>
            <w:tcW w:w="2967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F28FF1" w14:textId="77777777" w:rsidR="002D3CFB" w:rsidRPr="00502B46" w:rsidRDefault="002D3CFB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32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88E30C" w14:textId="332CF03B" w:rsidR="002D3CFB" w:rsidRPr="00077B71" w:rsidRDefault="002D3CFB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مجلس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أجيل إجازة التفرغ العلمي وذلك بسبب:</w:t>
            </w:r>
          </w:p>
        </w:tc>
        <w:tc>
          <w:tcPr>
            <w:tcW w:w="39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2D3BAF" w14:textId="5BF2AFEC" w:rsidR="002D3CFB" w:rsidRPr="00C0246B" w:rsidRDefault="002D3CFB" w:rsidP="00C0246B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0246B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حالة الثانية: حاجة القسم الماسة لخدمات</w:t>
            </w:r>
            <w:r w:rsidR="00C0246B" w:rsidRPr="00C0246B">
              <w:rPr>
                <w:rFonts w:asciiTheme="majorBidi" w:hAnsiTheme="majorBidi" w:cstheme="majorBidi" w:hint="cs"/>
                <w:sz w:val="24"/>
                <w:szCs w:val="24"/>
                <w:rtl/>
              </w:rPr>
              <w:t>ه</w:t>
            </w:r>
            <w:r w:rsidRPr="00C0246B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304E06" w:rsidRPr="00502B46" w14:paraId="53D1E09A" w14:textId="77777777" w:rsidTr="00E229AC">
        <w:trPr>
          <w:trHeight w:val="204"/>
        </w:trPr>
        <w:tc>
          <w:tcPr>
            <w:tcW w:w="2967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1A8550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9183D" w14:textId="7153EA14" w:rsidR="00304E06" w:rsidRPr="00502B46" w:rsidRDefault="00304E06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6F92D" w14:textId="6107C564" w:rsidR="00304E06" w:rsidRPr="00C0246B" w:rsidRDefault="00304E06" w:rsidP="00C0246B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C0246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 ) الحالة الثالثة: بناءً على طلب </w:t>
            </w:r>
            <w:r w:rsidR="00C0246B" w:rsidRPr="00C0246B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متقدم</w:t>
            </w:r>
            <w:r w:rsidRPr="00C0246B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951230" w:rsidRPr="00502B46" w14:paraId="58071F43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C833F0D" w14:textId="647323FE" w:rsidR="00951230" w:rsidRPr="00502B46" w:rsidRDefault="00951230" w:rsidP="0051256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512562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22169963" w14:textId="77777777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25838E0A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2447454D" w14:textId="77777777" w:rsidR="00951230" w:rsidRPr="00C0246B" w:rsidRDefault="00951230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5D3A6D64" w14:textId="77777777" w:rsidR="00951230" w:rsidRPr="00C0246B" w:rsidRDefault="00951230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C0246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951230" w:rsidRPr="00502B46" w14:paraId="1480FF97" w14:textId="77777777" w:rsidTr="0023621B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42ECE103" w14:textId="05C0C112" w:rsidR="00951230" w:rsidRPr="00502B46" w:rsidRDefault="002D3CFB" w:rsidP="0095123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951230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951230" w:rsidRPr="00502B46" w14:paraId="3AB81315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3DA12FB" w14:textId="35787F95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2D3CF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5016F9D4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C7B2145" w14:textId="77777777" w:rsidR="00951230" w:rsidRPr="00502B46" w:rsidRDefault="00951230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2D3CFB" w:rsidRPr="00502B46" w14:paraId="573CF327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42C0DD40" w14:textId="77777777" w:rsidR="002D3CFB" w:rsidRPr="00C0246B" w:rsidRDefault="002D3CFB" w:rsidP="002D3CF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14:paraId="7BF4CB2B" w14:textId="77777777" w:rsidR="002D3CFB" w:rsidRPr="00C0246B" w:rsidRDefault="002D3CFB" w:rsidP="002D3CF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7923388A" w14:textId="0323616B" w:rsidR="002D3CFB" w:rsidRPr="00C0246B" w:rsidRDefault="002D3CFB" w:rsidP="002D3CF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C0246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48DDE01A" w14:textId="30C7A4AE" w:rsidR="00A10861" w:rsidRDefault="00A10861" w:rsidP="00A1086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6057A9A" w14:textId="4B3D6C84" w:rsidR="00AA3F37" w:rsidRDefault="00AA3F37" w:rsidP="00AA3F3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E78E67D" w14:textId="4F2EF76A" w:rsidR="00AA3F37" w:rsidRDefault="00AA3F37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57D68B94" w14:textId="5CB58016" w:rsidR="00AA3F37" w:rsidRDefault="00AA3F37" w:rsidP="00AA3F3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9FFA53C" w14:textId="77777777" w:rsidR="00AA3F37" w:rsidRDefault="00AA3F37" w:rsidP="00AA3F3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  <w:bookmarkStart w:id="1" w:name="_GoBack"/>
      <w:bookmarkEnd w:id="1"/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2EE908DF" w:rsidR="004C7C63" w:rsidRPr="00502B46" w:rsidRDefault="004C7C63" w:rsidP="005D5125">
            <w:pPr>
              <w:pStyle w:val="a3"/>
              <w:bidi/>
              <w:spacing w:after="24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378B3A75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noProof/>
          <w:sz w:val="20"/>
          <w:szCs w:val="20"/>
          <w:rtl/>
          <w:lang w:val="en-US"/>
        </w:rPr>
      </w:pPr>
    </w:p>
    <w:p w14:paraId="734E5D56" w14:textId="74882A6E" w:rsidR="00DB3822" w:rsidRDefault="00DB3822" w:rsidP="00DB3822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2BC7679A" wp14:editId="1A6D7758">
            <wp:extent cx="5295900" cy="2619375"/>
            <wp:effectExtent l="0" t="0" r="0" b="9525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96911" w14:textId="2EB5DF89" w:rsidR="00CF349D" w:rsidRDefault="00CF349D" w:rsidP="001E2D68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p w14:paraId="7E7D211A" w14:textId="77777777" w:rsidR="00E50917" w:rsidRDefault="00E50917" w:rsidP="00E50917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5D5125">
            <w:pPr>
              <w:pStyle w:val="a3"/>
              <w:bidi/>
              <w:spacing w:before="240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287D8A49" w14:textId="481707FB" w:rsidR="00DB3822" w:rsidRPr="00DB3822" w:rsidRDefault="00DB3822" w:rsidP="00DB3822">
      <w:pPr>
        <w:pStyle w:val="a3"/>
        <w:tabs>
          <w:tab w:val="left" w:pos="2711"/>
        </w:tabs>
        <w:bidi/>
        <w:jc w:val="center"/>
        <w:rPr>
          <w:noProof/>
          <w:rtl/>
          <w:lang w:val="en-US"/>
        </w:rPr>
      </w:pPr>
      <w:r>
        <w:rPr>
          <w:rFonts w:hint="cs"/>
          <w:noProof/>
          <w:lang w:val="en-US"/>
        </w:rPr>
        <w:drawing>
          <wp:inline distT="0" distB="0" distL="0" distR="0" wp14:anchorId="7D925DD2" wp14:editId="0346A43A">
            <wp:extent cx="5295900" cy="2714625"/>
            <wp:effectExtent l="0" t="0" r="0" b="9525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B3822" w:rsidRPr="00DB3822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CBF9A" w14:textId="77777777" w:rsidR="0064178A" w:rsidRDefault="0064178A" w:rsidP="00DF3FF3">
      <w:r>
        <w:separator/>
      </w:r>
    </w:p>
  </w:endnote>
  <w:endnote w:type="continuationSeparator" w:id="0">
    <w:p w14:paraId="2C36C264" w14:textId="77777777" w:rsidR="0064178A" w:rsidRDefault="0064178A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81B7F" w14:textId="77777777" w:rsidR="0064178A" w:rsidRDefault="0064178A" w:rsidP="00DF3FF3">
      <w:r>
        <w:separator/>
      </w:r>
    </w:p>
  </w:footnote>
  <w:footnote w:type="continuationSeparator" w:id="0">
    <w:p w14:paraId="187161E1" w14:textId="77777777" w:rsidR="0064178A" w:rsidRDefault="0064178A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044D7C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5DD2C543" w:rsidR="00A1489A" w:rsidRPr="00044D7C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79E6788C" w:rsidR="00A1489A" w:rsidRPr="00DF3FF3" w:rsidRDefault="00044D7C" w:rsidP="00DF3FF3">
    <w:pPr>
      <w:pStyle w:val="a4"/>
      <w:bidi w:val="0"/>
      <w:rPr>
        <w:sz w:val="10"/>
        <w:szCs w:val="10"/>
      </w:rPr>
    </w:pPr>
    <w:r>
      <w:rPr>
        <w:rFonts w:asciiTheme="majorBidi" w:hAnsiTheme="majorBidi" w:cstheme="majorBidi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2F2676DA" wp14:editId="3BA195CB">
          <wp:simplePos x="0" y="0"/>
          <wp:positionH relativeFrom="column">
            <wp:posOffset>103505</wp:posOffset>
          </wp:positionH>
          <wp:positionV relativeFrom="paragraph">
            <wp:posOffset>-997916</wp:posOffset>
          </wp:positionV>
          <wp:extent cx="6303645" cy="981710"/>
          <wp:effectExtent l="0" t="0" r="1905" b="889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70FFA"/>
    <w:multiLevelType w:val="hybridMultilevel"/>
    <w:tmpl w:val="5D7E051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85713"/>
    <w:multiLevelType w:val="hybridMultilevel"/>
    <w:tmpl w:val="56349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97836"/>
    <w:multiLevelType w:val="hybridMultilevel"/>
    <w:tmpl w:val="0E94AE8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DB6E4B"/>
    <w:multiLevelType w:val="hybridMultilevel"/>
    <w:tmpl w:val="9962F06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273C3"/>
    <w:multiLevelType w:val="hybridMultilevel"/>
    <w:tmpl w:val="9C62ED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19"/>
  </w:num>
  <w:num w:numId="5">
    <w:abstractNumId w:val="7"/>
  </w:num>
  <w:num w:numId="6">
    <w:abstractNumId w:val="16"/>
  </w:num>
  <w:num w:numId="7">
    <w:abstractNumId w:val="21"/>
  </w:num>
  <w:num w:numId="8">
    <w:abstractNumId w:val="12"/>
  </w:num>
  <w:num w:numId="9">
    <w:abstractNumId w:val="9"/>
  </w:num>
  <w:num w:numId="10">
    <w:abstractNumId w:val="15"/>
  </w:num>
  <w:num w:numId="11">
    <w:abstractNumId w:val="14"/>
  </w:num>
  <w:num w:numId="12">
    <w:abstractNumId w:val="2"/>
  </w:num>
  <w:num w:numId="13">
    <w:abstractNumId w:val="0"/>
  </w:num>
  <w:num w:numId="14">
    <w:abstractNumId w:val="8"/>
  </w:num>
  <w:num w:numId="15">
    <w:abstractNumId w:val="13"/>
  </w:num>
  <w:num w:numId="16">
    <w:abstractNumId w:val="4"/>
  </w:num>
  <w:num w:numId="17">
    <w:abstractNumId w:val="17"/>
  </w:num>
  <w:num w:numId="18">
    <w:abstractNumId w:val="18"/>
  </w:num>
  <w:num w:numId="19">
    <w:abstractNumId w:val="1"/>
  </w:num>
  <w:num w:numId="20">
    <w:abstractNumId w:val="20"/>
  </w:num>
  <w:num w:numId="21">
    <w:abstractNumId w:val="5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oFADeHfsotAAAA"/>
  </w:docVars>
  <w:rsids>
    <w:rsidRoot w:val="00DF3FF3"/>
    <w:rsid w:val="00006CA2"/>
    <w:rsid w:val="000135F4"/>
    <w:rsid w:val="0002095A"/>
    <w:rsid w:val="00024F88"/>
    <w:rsid w:val="0002682B"/>
    <w:rsid w:val="00033071"/>
    <w:rsid w:val="00041CAC"/>
    <w:rsid w:val="00044D7C"/>
    <w:rsid w:val="00077B71"/>
    <w:rsid w:val="000A47AE"/>
    <w:rsid w:val="000D243B"/>
    <w:rsid w:val="000E3984"/>
    <w:rsid w:val="00117306"/>
    <w:rsid w:val="00126076"/>
    <w:rsid w:val="00142E53"/>
    <w:rsid w:val="00161917"/>
    <w:rsid w:val="00165041"/>
    <w:rsid w:val="00184487"/>
    <w:rsid w:val="001A74E3"/>
    <w:rsid w:val="001C0050"/>
    <w:rsid w:val="001C0E53"/>
    <w:rsid w:val="001E2D68"/>
    <w:rsid w:val="001E5527"/>
    <w:rsid w:val="00262CF2"/>
    <w:rsid w:val="00263E20"/>
    <w:rsid w:val="00277B24"/>
    <w:rsid w:val="00282825"/>
    <w:rsid w:val="00296449"/>
    <w:rsid w:val="002A00BA"/>
    <w:rsid w:val="002D3CFB"/>
    <w:rsid w:val="00302D58"/>
    <w:rsid w:val="00304E06"/>
    <w:rsid w:val="0031477E"/>
    <w:rsid w:val="00321B6B"/>
    <w:rsid w:val="003902E8"/>
    <w:rsid w:val="00412393"/>
    <w:rsid w:val="00421B84"/>
    <w:rsid w:val="00432CDB"/>
    <w:rsid w:val="00443E28"/>
    <w:rsid w:val="00460E22"/>
    <w:rsid w:val="00462A6A"/>
    <w:rsid w:val="00467913"/>
    <w:rsid w:val="00471926"/>
    <w:rsid w:val="004818ED"/>
    <w:rsid w:val="004C0AC4"/>
    <w:rsid w:val="004C7C63"/>
    <w:rsid w:val="004D6199"/>
    <w:rsid w:val="00502B46"/>
    <w:rsid w:val="00512562"/>
    <w:rsid w:val="005159BB"/>
    <w:rsid w:val="0052561E"/>
    <w:rsid w:val="00562016"/>
    <w:rsid w:val="00586C0D"/>
    <w:rsid w:val="005A48FC"/>
    <w:rsid w:val="005B2396"/>
    <w:rsid w:val="005D5125"/>
    <w:rsid w:val="005E3DA6"/>
    <w:rsid w:val="0064178A"/>
    <w:rsid w:val="006635F8"/>
    <w:rsid w:val="006804BD"/>
    <w:rsid w:val="00685ED7"/>
    <w:rsid w:val="006929E0"/>
    <w:rsid w:val="007C1FA0"/>
    <w:rsid w:val="007E0CFA"/>
    <w:rsid w:val="007E0DCC"/>
    <w:rsid w:val="007E19AF"/>
    <w:rsid w:val="007E34B4"/>
    <w:rsid w:val="0083014E"/>
    <w:rsid w:val="00870EC4"/>
    <w:rsid w:val="008B5D50"/>
    <w:rsid w:val="008C2A73"/>
    <w:rsid w:val="008C501C"/>
    <w:rsid w:val="008C7C20"/>
    <w:rsid w:val="008F4C4C"/>
    <w:rsid w:val="00951230"/>
    <w:rsid w:val="009852A8"/>
    <w:rsid w:val="00A10861"/>
    <w:rsid w:val="00A1489A"/>
    <w:rsid w:val="00A41B05"/>
    <w:rsid w:val="00A84C0E"/>
    <w:rsid w:val="00A872AD"/>
    <w:rsid w:val="00A940F7"/>
    <w:rsid w:val="00AA07CC"/>
    <w:rsid w:val="00AA3BAA"/>
    <w:rsid w:val="00AA3F37"/>
    <w:rsid w:val="00AF4D9A"/>
    <w:rsid w:val="00B12B7E"/>
    <w:rsid w:val="00B15927"/>
    <w:rsid w:val="00B20933"/>
    <w:rsid w:val="00B27DA9"/>
    <w:rsid w:val="00B57041"/>
    <w:rsid w:val="00B93544"/>
    <w:rsid w:val="00BA4AA8"/>
    <w:rsid w:val="00C0246B"/>
    <w:rsid w:val="00C05720"/>
    <w:rsid w:val="00C2274D"/>
    <w:rsid w:val="00C66D33"/>
    <w:rsid w:val="00CA78B8"/>
    <w:rsid w:val="00CC22C9"/>
    <w:rsid w:val="00CC7FB1"/>
    <w:rsid w:val="00CF349D"/>
    <w:rsid w:val="00D26119"/>
    <w:rsid w:val="00D4545A"/>
    <w:rsid w:val="00D84C5E"/>
    <w:rsid w:val="00DB3822"/>
    <w:rsid w:val="00DF3FF3"/>
    <w:rsid w:val="00E50917"/>
    <w:rsid w:val="00E578E4"/>
    <w:rsid w:val="00E73F26"/>
    <w:rsid w:val="00E773DE"/>
    <w:rsid w:val="00E83A6E"/>
    <w:rsid w:val="00EE06FB"/>
    <w:rsid w:val="00EE7A95"/>
    <w:rsid w:val="00F9003A"/>
    <w:rsid w:val="00F935C7"/>
    <w:rsid w:val="00FB3FE3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CA7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8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6FBB78-65F7-42C5-8E58-AAFD665E5A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4B5F0-A677-4815-9D71-09731A664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1</Words>
  <Characters>2343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8-27T04:27:00Z</cp:lastPrinted>
  <dcterms:created xsi:type="dcterms:W3CDTF">2022-11-24T09:53:00Z</dcterms:created>
  <dcterms:modified xsi:type="dcterms:W3CDTF">2022-11-24T09:53:00Z</dcterms:modified>
</cp:coreProperties>
</file>